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Electrician Position in Spain Barcelona</w:t>
      </w:r>
    </w:p>
    <w:bookmarkEnd w:id="20"/>
    <w:p>
      <w:pPr>
        <w:pStyle w:val="BodyText"/>
      </w:pPr>
      <w:r>
        <w:t xml:space="preserve">Maria García Pérez</w:t>
      </w:r>
      <w:r>
        <w:br/>
      </w:r>
      <w:r>
        <w:t xml:space="preserve">Calle de la Tecnología, 45</w:t>
      </w:r>
      <w:r>
        <w:br/>
      </w:r>
      <w:r>
        <w:t xml:space="preserve">08012 Barcelona, Spain</w:t>
      </w:r>
    </w:p>
    <w:p>
      <w:pPr>
        <w:pStyle w:val="BodyText"/>
      </w:pPr>
      <w:r>
        <w:t xml:space="preserve">October 26, 2023</w:t>
      </w:r>
    </w:p>
    <w:p>
      <w:pPr>
        <w:pStyle w:val="BodyText"/>
      </w:pPr>
      <w:r>
        <w:t xml:space="preserve">Hiring Manager</w:t>
      </w:r>
      <w:r>
        <w:br/>
      </w:r>
      <w:r>
        <w:t xml:space="preserve">EnergiAire S.L.</w:t>
      </w:r>
      <w:r>
        <w:br/>
      </w:r>
      <w:r>
        <w:t xml:space="preserve">Carrer de l'Electricitat, 15</w:t>
      </w:r>
      <w:r>
        <w:br/>
      </w:r>
      <w:r>
        <w:t xml:space="preserve">08013 Barcelona, Spain</w:t>
      </w:r>
    </w:p>
    <w:p>
      <w:pPr>
        <w:pStyle w:val="BodyText"/>
      </w:pPr>
      <w:r>
        <w:t xml:space="preserve">SUBJECT: APPLICATION FOR ELECTRICIAN INTERNSHIP POSITION</w:t>
      </w:r>
    </w:p>
    <w:p>
      <w:pPr>
        <w:pStyle w:val="BodyText"/>
      </w:pPr>
      <w:r>
        <w:t xml:space="preserve">Dear Hiring Manager,</w:t>
      </w:r>
    </w:p>
    <w:p>
      <w:pPr>
        <w:pStyle w:val="BodyText"/>
      </w:pPr>
      <w:r>
        <w:t xml:space="preserve">I am writing to express my enthusiastic application for the Electrician Internship position at EnergiAire S.L., as advertised on the Barcelona Employment Portal. As a dedicated electrical engineering student with a profound passion for sustainable energy systems and hands-on technical work, I have been actively seeking opportunities to contribute to Barcelona's dynamic energy sector. My academic background, practical training in electrical installations, and deep admiration for Spain's commitment to renewable energy infrastructure align perfectly with the requirements of this Internship Application Letter opportunity. Having grown up in Catalonia and developed a strong connection to Barcelona's vibrant culture, I am particularly eager to apply my skills within the heart of Spain Barcelona.</w:t>
      </w:r>
    </w:p>
    <w:p>
      <w:pPr>
        <w:pStyle w:val="BodyText"/>
      </w:pPr>
      <w:r>
        <w:t xml:space="preserve">My journey toward becoming a proficient electrician began at the Instituto Tecnológico de Barcelona (ITB), where I am currently completing my Bachelor's in Electrical Engineering with a specialization in Renewable Energy Systems. Throughout my studies, I have consistently excelled in courses including Electrical Circuit Analysis, Power Distribution Systems, and Low-Voltage Installation Protocols. What sets me apart is not merely academic achievement but the practical application of knowledge gained through extensive hands-on training at ITB's state-of-the-art facilities. During my second year, I completed a 200-hour supervised internship with ElectraTec Barcelona, where I assisted in residential electrical retrofits, learned to interpret complex building plans according to Spain's Royal Decree 194/2023 on electrical safety standards, and gained proficiency with modern tools like multimeters, cable testers, and thermal imaging cameras. This experience solidified my understanding of Spain Barcelona's specific regulatory framework for electrical work.</w:t>
      </w:r>
    </w:p>
    <w:p>
      <w:pPr>
        <w:pStyle w:val="BodyText"/>
      </w:pPr>
      <w:r>
        <w:t xml:space="preserve">I understand that an Internship Application Letter must demonstrate both technical capability and cultural alignment with the workplace. My proficiency in Spanish (C1 level) ensures seamless communication with local technicians and clients, while my familiarity with Catalan customs allows me to integrate smoothly into Barcelona's professional environment. I have studied the architectural landscape of Spain Barcelona extensively – from historic Gothic Quarter renovations to modern sustainable buildings like the 2023 Solar District at La Barceloneta. This contextual knowledge enables me to appreciate how electrical systems must harmonize with both historical preservation and cutting-edge innovation in our city.</w:t>
      </w:r>
    </w:p>
    <w:p>
      <w:pPr>
        <w:pStyle w:val="BodyText"/>
      </w:pPr>
      <w:r>
        <w:t xml:space="preserve">During my time at ITB, I initiated a campus sustainability project that involved installing solar-powered LED street lighting across the university grounds. This project required me to collaborate with municipal authorities to comply with Barcelona's Municipal Ordinance 6/2022 for public infrastructure upgrades, navigate the city's complex permit system, and implement safety protocols exceeding standard requirements. The success of this initiative – which reduced campus energy consumption by 18% during testing phases – demonstrated my ability to contribute meaningfully from day one. I am particularly drawn to EnergiAire S.L.'s reputation for pioneering eco-friendly solutions in Spain Barcelona, such as your recent partnership with the Barcelona Energy Agency (EnergiaBCN) on smart grid installations in the Poblenou district.</w:t>
      </w:r>
    </w:p>
    <w:p>
      <w:pPr>
        <w:pStyle w:val="BodyText"/>
      </w:pPr>
      <w:r>
        <w:t xml:space="preserve">What excites me most about this internship opportunity is its alignment with my career vision to become a specialist in sustainable electrical systems for Mediterranean climates. I have researched Barcelona's specific challenges: high summer temperatures affecting circuit performance, coastal humidity requiring specialized corrosion-resistant installations, and the city's ambitious 2030 carbon neutrality goals. My academic thesis on "Optimizing Electrical Infrastructure for Urban Heat Islands" directly addresses these concerns – a topic that resonates deeply with EnergiAire S.L.'s focus on climate-adaptive energy solutions. I am confident my technical skills in load calculation, fault diagnosis, and energy-efficient design would allow me to contribute immediately while learning from your expert team.</w:t>
      </w:r>
    </w:p>
    <w:p>
      <w:pPr>
        <w:pStyle w:val="BodyText"/>
      </w:pPr>
      <w:r>
        <w:t xml:space="preserve">As a lifelong resident of Catalonia with family ties to Barcelona's electrical industry (my uncle is a senior technician at the Barcelona Power Grid Maintenance Center), I possess an intrinsic understanding of local working practices. I have completed all required safety certifications in Spain, including the official CIE certification for electrical work under Real Decreto 190/2023 and first-aid training from Red Cross Catalunya. My commitment to professional development is reflected in my regular attendance at Barcelona's Association of Electrical Engineers (AEE) workshops – last month I attended their session on "Advanced PV System Integration in Historic Districts," which directly complements EnergiAire S.L.'s current projects.</w:t>
      </w:r>
    </w:p>
    <w:p>
      <w:pPr>
        <w:pStyle w:val="BodyText"/>
      </w:pPr>
      <w:r>
        <w:t xml:space="preserve">I understand that an Internship Application Letter must convey not just qualifications but genuine passion. My fascination with electrical engineering began at age 12 when I helped repair my grandfather's vintage trams – a project that taught me the importance of respecting both historical machinery and modern safety standards. This passion has only grown as Barcelona transforms into Europe's leading smart-city model for energy management. I am particularly inspired by how your company integrates technology with cultural preservation, such as your recent restoration of electrical systems in the historic Plaça Reial while installing fiber-optic networks. I am eager to contribute my technical skills and local knowledge to projects that shape Spain Barcelona's sustainable future.</w:t>
      </w:r>
    </w:p>
    <w:p>
      <w:pPr>
        <w:pStyle w:val="BodyText"/>
      </w:pPr>
      <w:r>
        <w:t xml:space="preserve">I have enclosed my resume detailing additional qualifications, including proficiency with AutoCAD Electrical for schematic design and experience using Schneider Electric's EcoStruxure platform – tools widely adopted in Barcelona's industry. I am available for an interview at your earliest convenience and can be reached by email or phone (0034 678 912 345). Thank you for considering my application for this invaluable opportunity to grow as an Electrician within Spain Barcelona's premier energy company. I look forward to the possibility of contributing to EnergiAire S.L.'s mission and learning from your distinguished team.</w:t>
      </w:r>
    </w:p>
    <w:p>
      <w:pPr>
        <w:pStyle w:val="BodyText"/>
      </w:pPr>
      <w:r>
        <w:t xml:space="preserve">Sincerely,</w:t>
      </w:r>
      <w:r>
        <w:br/>
      </w:r>
      <w:r>
        <w:br/>
      </w:r>
      <w:r>
        <w:t xml:space="preserve">Maria García Pérez</w:t>
      </w:r>
    </w:p>
    <w:p>
      <w:pPr>
        <w:pStyle w:val="BodyText"/>
      </w:pPr>
      <w:r>
        <w:t xml:space="preserve">Mariana Garcia Perez</w:t>
      </w:r>
      <w:r>
        <w:br/>
      </w:r>
      <w:r>
        <w:t xml:space="preserve">Electrical Engineering Student (Bachelor's) | Instituto Tecnológico de Barcelona</w:t>
      </w:r>
      <w:r>
        <w:br/>
      </w:r>
      <w:r>
        <w:t xml:space="preserve">Email: maria.garcia@itb.edu.es | Phone: +34 678 912 345</w:t>
      </w:r>
    </w:p>
    <w:p>
      <w:pPr>
        <w:pStyle w:val="BodyText"/>
      </w:pPr>
      <w:r>
        <w:t xml:space="preserve">Enclosures: Resume, Academic Transcript, CIE Certification Copy</w:t>
      </w:r>
    </w:p>
    <w:p>
      <w:pPr>
        <w:pStyle w:val="BodyText"/>
      </w:pPr>
      <w:r>
        <w:t xml:space="preserve">This document complies with Spanish labor standards for internship applications (Ley Orgánica 12/20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dc:title>
  <dc:creator/>
  <dc:language>en</dc:language>
  <cp:keywords/>
  <dcterms:created xsi:type="dcterms:W3CDTF">2025-12-08T06:32:20Z</dcterms:created>
  <dcterms:modified xsi:type="dcterms:W3CDTF">2025-12-08T06:32:20Z</dcterms:modified>
</cp:coreProperties>
</file>

<file path=docProps/custom.xml><?xml version="1.0" encoding="utf-8"?>
<Properties xmlns="http://schemas.openxmlformats.org/officeDocument/2006/custom-properties" xmlns:vt="http://schemas.openxmlformats.org/officeDocument/2006/docPropsVTypes"/>
</file>